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2047560274"/>
        <w:docPartObj>
          <w:docPartGallery w:val="Cover Pages"/>
          <w:docPartUnique/>
        </w:docPartObj>
      </w:sdtPr>
      <w:sdtEndPr/>
      <w:sdtContent>
        <w:p w14:paraId="267E320B" w14:textId="77777777" w:rsidR="00D75B62" w:rsidRDefault="00D75B62"/>
        <w:p w14:paraId="10F62B4A" w14:textId="77777777" w:rsidR="00D75B62" w:rsidRDefault="00D75B6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FB41D7F" wp14:editId="07777777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0DC1BE9B" w14:textId="77777777" w:rsidR="00D75B62" w:rsidRDefault="00092E0F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D75B62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Programming for Computer Games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0FB41D7F" id="Group 125" o:spid="_x0000_s1026" style="position:absolute;margin-left:0;margin-top:0;width:540pt;height:556.55pt;z-index:-251657216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">
                    <o:lock v:ext="edit" aspectratio="t"/>
                    <v:shape id="Freeform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0DC1BE9B" w14:textId="77777777" w:rsidR="00D75B62" w:rsidRDefault="00092E0F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D75B62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Programming for Computer Games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6C4E7404" wp14:editId="07777777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13ABEB3" w14:textId="77777777" w:rsidR="00D75B62" w:rsidRDefault="00092E0F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Company"/>
                                    <w:tag w:val=""/>
                                    <w:id w:val="-1880927279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D75B62"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MCAST</w:t>
                                    </w:r>
                                  </w:sdtContent>
                                </w:sdt>
                                <w:r w:rsidR="00D75B62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  <w:r w:rsidR="00D75B62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 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Address"/>
                                    <w:tag w:val=""/>
                                    <w:id w:val="-102308850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D75B62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andre.coleiro.a106265@mcast.edu.m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C4E740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8" o:spid="_x0000_s1029" type="#_x0000_t202" style="position:absolute;margin-left:0;margin-top:0;width:453pt;height:11.5pt;z-index:251662336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" filled="f" stroked="f" strokeweight=".5pt">
                    <v:textbox style="mso-fit-shape-to-text:t" inset="1in,0,86.4pt,0">
                      <w:txbxContent>
                        <w:p w14:paraId="513ABEB3" w14:textId="77777777" w:rsidR="00D75B62" w:rsidRDefault="00092E0F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1880927279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D75B62"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MCAST</w:t>
                              </w:r>
                            </w:sdtContent>
                          </w:sdt>
                          <w:r w:rsidR="00D75B62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  <w:r w:rsidR="00D75B62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 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Address"/>
                              <w:tag w:val=""/>
                              <w:id w:val="-102308850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D75B62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andre.coleiro.a106265@mcast.edu.mt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20AEE0F" wp14:editId="0777777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8446770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EF216AE" w14:textId="77777777" w:rsidR="00D75B62" w:rsidRDefault="00D75B62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Assignment 1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A04A42A" w14:textId="77777777" w:rsidR="00D75B62" w:rsidRDefault="00D75B62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andre coleiro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20AEE0F" id="Text Box 129" o:spid="_x0000_s1030" type="#_x0000_t202" style="position:absolute;margin-left:0;margin-top:0;width:453pt;height:38.15pt;z-index:251661312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5EF216AE" w14:textId="77777777" w:rsidR="00D75B62" w:rsidRDefault="00D75B62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Assignment 1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1A04A42A" w14:textId="77777777" w:rsidR="00D75B62" w:rsidRDefault="00D75B62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andre coleiro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1B450598" wp14:editId="07777777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7-11-27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444C0073" w14:textId="77777777" w:rsidR="00D75B62" w:rsidRDefault="00D75B62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7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B450598" id="Rectangle 130" o:spid="_x0000_s1031" style="position:absolute;margin-left:-4.4pt;margin-top:0;width:46.8pt;height:77.75pt;z-index:251660288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7-11-27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444C0073" w14:textId="77777777" w:rsidR="00D75B62" w:rsidRDefault="00D75B62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7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54A6C0C1" w14:textId="77777777" w:rsidR="00D75B62" w:rsidRPr="00D75B62" w:rsidRDefault="7B646C7B" w:rsidP="7B646C7B">
      <w:pPr>
        <w:rPr>
          <w:b/>
          <w:bCs/>
          <w:sz w:val="24"/>
          <w:szCs w:val="24"/>
        </w:rPr>
      </w:pPr>
      <w:r w:rsidRPr="7B646C7B">
        <w:rPr>
          <w:b/>
          <w:bCs/>
          <w:sz w:val="24"/>
          <w:szCs w:val="24"/>
        </w:rPr>
        <w:lastRenderedPageBreak/>
        <w:t>Question 1 (AA1, AA2)</w:t>
      </w:r>
    </w:p>
    <w:p w14:paraId="12E08C73" w14:textId="77777777" w:rsidR="00D75B62" w:rsidRDefault="7B646C7B" w:rsidP="00D75B62">
      <w:pPr>
        <w:pStyle w:val="ListParagraph"/>
        <w:numPr>
          <w:ilvl w:val="0"/>
          <w:numId w:val="5"/>
        </w:numPr>
      </w:pPr>
      <w:r>
        <w:t xml:space="preserve">Select 2 game engines and list </w:t>
      </w:r>
      <w:r w:rsidRPr="7B646C7B">
        <w:rPr>
          <w:noProof/>
        </w:rPr>
        <w:t>four</w:t>
      </w:r>
      <w:r>
        <w:t xml:space="preserve"> reasons why one </w:t>
      </w:r>
      <w:proofErr w:type="gramStart"/>
      <w:r>
        <w:t>particular game</w:t>
      </w:r>
      <w:proofErr w:type="gramEnd"/>
      <w:r>
        <w:t xml:space="preserve"> engine was selected (giving advantages of the game engine) and why the other was not selected.</w:t>
      </w:r>
    </w:p>
    <w:p w14:paraId="0330A6A3" w14:textId="77777777" w:rsidR="00D75B62" w:rsidRPr="003205DA" w:rsidRDefault="7B646C7B" w:rsidP="7B646C7B">
      <w:pPr>
        <w:ind w:left="360"/>
        <w:rPr>
          <w:b/>
          <w:bCs/>
          <w:sz w:val="28"/>
          <w:szCs w:val="28"/>
        </w:rPr>
      </w:pPr>
      <w:r w:rsidRPr="7B646C7B">
        <w:rPr>
          <w:b/>
          <w:bCs/>
          <w:sz w:val="28"/>
          <w:szCs w:val="28"/>
        </w:rPr>
        <w:t xml:space="preserve">Answer: </w:t>
      </w:r>
    </w:p>
    <w:p w14:paraId="2E650D98" w14:textId="77777777" w:rsidR="00D75B62" w:rsidRDefault="7B646C7B" w:rsidP="00D75B62">
      <w:pPr>
        <w:ind w:left="360"/>
      </w:pPr>
      <w:r>
        <w:t>2 Game Engines:</w:t>
      </w:r>
    </w:p>
    <w:p w14:paraId="0072AA19" w14:textId="5A2D1CD6" w:rsidR="00D75B62" w:rsidRPr="00D75B62" w:rsidRDefault="7B646C7B" w:rsidP="00D75B62">
      <w:pPr>
        <w:pStyle w:val="ListParagraph"/>
        <w:numPr>
          <w:ilvl w:val="0"/>
          <w:numId w:val="10"/>
        </w:numPr>
      </w:pPr>
      <w:r>
        <w:t>Unit</w:t>
      </w:r>
      <w:r w:rsidR="00092E0F">
        <w:t>y</w:t>
      </w:r>
      <w:bookmarkStart w:id="0" w:name="_GoBack"/>
      <w:bookmarkEnd w:id="0"/>
    </w:p>
    <w:p w14:paraId="27A7EB10" w14:textId="77777777" w:rsidR="00D75B62" w:rsidRDefault="7B646C7B" w:rsidP="00D75B62">
      <w:pPr>
        <w:pStyle w:val="ListParagraph"/>
        <w:numPr>
          <w:ilvl w:val="0"/>
          <w:numId w:val="10"/>
        </w:numPr>
      </w:pPr>
      <w:r>
        <w:t>Construct 2</w:t>
      </w:r>
    </w:p>
    <w:p w14:paraId="3CC2FDA3" w14:textId="77777777" w:rsidR="008569F5" w:rsidRDefault="008569F5" w:rsidP="008569F5">
      <w:pPr>
        <w:pStyle w:val="ListParagraph"/>
        <w:ind w:left="1080"/>
      </w:pPr>
    </w:p>
    <w:p w14:paraId="64C57841" w14:textId="77777777" w:rsidR="008569F5" w:rsidRPr="008569F5" w:rsidRDefault="7B646C7B" w:rsidP="7B646C7B">
      <w:pPr>
        <w:pStyle w:val="ListParagraph"/>
        <w:ind w:left="1080"/>
        <w:rPr>
          <w:b/>
          <w:bCs/>
        </w:rPr>
      </w:pPr>
      <w:r w:rsidRPr="7B646C7B">
        <w:rPr>
          <w:b/>
          <w:bCs/>
        </w:rPr>
        <w:t>I choose Unity</w:t>
      </w:r>
    </w:p>
    <w:p w14:paraId="6E148CB0" w14:textId="77777777" w:rsidR="00D75B62" w:rsidRDefault="00D75B62" w:rsidP="00D75B62">
      <w:pPr>
        <w:pStyle w:val="ListParagraph"/>
        <w:ind w:left="1080"/>
      </w:pPr>
    </w:p>
    <w:p w14:paraId="292EB5F3" w14:textId="77777777" w:rsidR="00B96745" w:rsidRDefault="7B646C7B" w:rsidP="00B96745">
      <w:pPr>
        <w:pStyle w:val="ListParagraph"/>
        <w:numPr>
          <w:ilvl w:val="0"/>
          <w:numId w:val="11"/>
        </w:numPr>
      </w:pPr>
      <w:r w:rsidRPr="7B646C7B">
        <w:rPr>
          <w:noProof/>
        </w:rPr>
        <w:t>I</w:t>
      </w:r>
      <w:r>
        <w:t xml:space="preserve"> selected Unity instead of Construct 2 because it’s more flexible as you need to have a script with C# for your game and in Construct 2 you don’t need any script </w:t>
      </w:r>
      <w:r w:rsidRPr="7B646C7B">
        <w:rPr>
          <w:noProof/>
        </w:rPr>
        <w:t>only to Drag</w:t>
      </w:r>
      <w:r>
        <w:t xml:space="preserve"> and Drop.</w:t>
      </w:r>
    </w:p>
    <w:p w14:paraId="7359CD0E" w14:textId="77777777" w:rsidR="00542492" w:rsidRPr="00B21641" w:rsidRDefault="7B646C7B" w:rsidP="00B21641">
      <w:pPr>
        <w:pStyle w:val="ListParagraph"/>
        <w:numPr>
          <w:ilvl w:val="0"/>
          <w:numId w:val="11"/>
        </w:numPr>
      </w:pPr>
      <w:r>
        <w:t xml:space="preserve">With the free Unity </w:t>
      </w:r>
      <w:r w:rsidRPr="7B646C7B">
        <w:rPr>
          <w:noProof/>
        </w:rPr>
        <w:t>license</w:t>
      </w:r>
      <w:r>
        <w:t>, you can develop a mobile game while Construct 2 you need to pay for the Personal License or Business Licence.</w:t>
      </w:r>
    </w:p>
    <w:p w14:paraId="6B216474" w14:textId="77777777" w:rsidR="00B21641" w:rsidRDefault="7B646C7B" w:rsidP="00B21641">
      <w:pPr>
        <w:pStyle w:val="ListParagraph"/>
        <w:numPr>
          <w:ilvl w:val="0"/>
          <w:numId w:val="11"/>
        </w:numPr>
      </w:pPr>
      <w:r>
        <w:t xml:space="preserve">In Construct 2 you can use only 100 Events in the project </w:t>
      </w:r>
      <w:r w:rsidRPr="7B646C7B">
        <w:rPr>
          <w:noProof/>
        </w:rPr>
        <w:t>meanwhile</w:t>
      </w:r>
      <w:r>
        <w:t xml:space="preserve"> in </w:t>
      </w:r>
      <w:r w:rsidRPr="7B646C7B">
        <w:rPr>
          <w:noProof/>
        </w:rPr>
        <w:t>Unity,</w:t>
      </w:r>
      <w:r>
        <w:t xml:space="preserve"> you don’t have any events as you use C# to control your game and you can create many as you want scripts even in the free </w:t>
      </w:r>
      <w:r w:rsidRPr="7B646C7B">
        <w:rPr>
          <w:noProof/>
        </w:rPr>
        <w:t>license</w:t>
      </w:r>
      <w:r>
        <w:t xml:space="preserve">. </w:t>
      </w:r>
    </w:p>
    <w:p w14:paraId="38283DA6" w14:textId="77777777" w:rsidR="008569F5" w:rsidRDefault="7B646C7B" w:rsidP="008569F5">
      <w:pPr>
        <w:pStyle w:val="ListParagraph"/>
        <w:numPr>
          <w:ilvl w:val="0"/>
          <w:numId w:val="11"/>
        </w:numPr>
      </w:pPr>
      <w:r>
        <w:t xml:space="preserve">In Construct 2 free </w:t>
      </w:r>
      <w:r w:rsidRPr="7B646C7B">
        <w:rPr>
          <w:noProof/>
        </w:rPr>
        <w:t>license</w:t>
      </w:r>
      <w:r>
        <w:t xml:space="preserve"> you have a limitation where you can only create </w:t>
      </w:r>
      <w:r w:rsidRPr="7B646C7B">
        <w:rPr>
          <w:noProof/>
        </w:rPr>
        <w:t>four</w:t>
      </w:r>
      <w:r>
        <w:t xml:space="preserve"> layers. In Unity free </w:t>
      </w:r>
      <w:r w:rsidRPr="7B646C7B">
        <w:rPr>
          <w:noProof/>
        </w:rPr>
        <w:t>license</w:t>
      </w:r>
      <w:r>
        <w:t xml:space="preserve"> you can create as many as you want layers.</w:t>
      </w:r>
    </w:p>
    <w:p w14:paraId="07F921DD" w14:textId="77777777" w:rsidR="008569F5" w:rsidRDefault="008569F5" w:rsidP="008569F5">
      <w:pPr>
        <w:pStyle w:val="ListParagraph"/>
        <w:ind w:left="1080"/>
      </w:pPr>
    </w:p>
    <w:p w14:paraId="5825329A" w14:textId="77777777" w:rsidR="008569F5" w:rsidRDefault="7B646C7B" w:rsidP="008569F5">
      <w:pPr>
        <w:pStyle w:val="ListParagraph"/>
        <w:numPr>
          <w:ilvl w:val="0"/>
          <w:numId w:val="5"/>
        </w:numPr>
      </w:pPr>
      <w:r>
        <w:t xml:space="preserve">Select </w:t>
      </w:r>
      <w:r w:rsidRPr="7B646C7B">
        <w:rPr>
          <w:noProof/>
        </w:rPr>
        <w:t>two</w:t>
      </w:r>
      <w:r>
        <w:t xml:space="preserve"> programming languages used in game development and choose one to support the game engine </w:t>
      </w:r>
      <w:r w:rsidRPr="7B646C7B">
        <w:rPr>
          <w:noProof/>
        </w:rPr>
        <w:t>chosen</w:t>
      </w:r>
      <w:r>
        <w:t xml:space="preserve"> and list 4 of its features.</w:t>
      </w:r>
    </w:p>
    <w:p w14:paraId="7EA39779" w14:textId="77777777" w:rsidR="003205DA" w:rsidRDefault="003205DA" w:rsidP="003205DA">
      <w:pPr>
        <w:ind w:left="360"/>
        <w:rPr>
          <w:b/>
          <w:sz w:val="28"/>
        </w:rPr>
      </w:pPr>
    </w:p>
    <w:p w14:paraId="48E03F8C" w14:textId="77777777" w:rsidR="003205DA" w:rsidRPr="003205DA" w:rsidRDefault="7B646C7B" w:rsidP="7B646C7B">
      <w:pPr>
        <w:ind w:left="360"/>
        <w:rPr>
          <w:b/>
          <w:bCs/>
          <w:sz w:val="28"/>
          <w:szCs w:val="28"/>
        </w:rPr>
      </w:pPr>
      <w:r w:rsidRPr="7B646C7B">
        <w:rPr>
          <w:b/>
          <w:bCs/>
          <w:sz w:val="28"/>
          <w:szCs w:val="28"/>
        </w:rPr>
        <w:t xml:space="preserve">Answer: </w:t>
      </w:r>
    </w:p>
    <w:p w14:paraId="6EEA6C6F" w14:textId="77777777" w:rsidR="008569F5" w:rsidRDefault="7B646C7B" w:rsidP="008569F5">
      <w:pPr>
        <w:ind w:left="360"/>
      </w:pPr>
      <w:r>
        <w:t xml:space="preserve">2 Programming Languages: </w:t>
      </w:r>
    </w:p>
    <w:p w14:paraId="00C9E756" w14:textId="77777777" w:rsidR="008569F5" w:rsidRDefault="7B646C7B" w:rsidP="008569F5">
      <w:pPr>
        <w:pStyle w:val="ListParagraph"/>
        <w:numPr>
          <w:ilvl w:val="0"/>
          <w:numId w:val="13"/>
        </w:numPr>
      </w:pPr>
      <w:r>
        <w:t>C#</w:t>
      </w:r>
    </w:p>
    <w:p w14:paraId="28A8EF63" w14:textId="77777777" w:rsidR="008569F5" w:rsidRDefault="7B646C7B" w:rsidP="008569F5">
      <w:pPr>
        <w:pStyle w:val="ListParagraph"/>
        <w:numPr>
          <w:ilvl w:val="0"/>
          <w:numId w:val="13"/>
        </w:numPr>
      </w:pPr>
      <w:r>
        <w:t>Java</w:t>
      </w:r>
    </w:p>
    <w:p w14:paraId="7984790F" w14:textId="77777777" w:rsidR="008569F5" w:rsidRDefault="008569F5" w:rsidP="008569F5">
      <w:pPr>
        <w:pStyle w:val="ListParagraph"/>
        <w:ind w:left="1080"/>
      </w:pPr>
    </w:p>
    <w:p w14:paraId="7F92E9D1" w14:textId="77777777" w:rsidR="008569F5" w:rsidRPr="008569F5" w:rsidRDefault="7B646C7B" w:rsidP="7B646C7B">
      <w:pPr>
        <w:pStyle w:val="ListParagraph"/>
        <w:ind w:left="1080"/>
        <w:rPr>
          <w:b/>
          <w:bCs/>
        </w:rPr>
      </w:pPr>
      <w:r w:rsidRPr="7B646C7B">
        <w:rPr>
          <w:b/>
          <w:bCs/>
        </w:rPr>
        <w:t>I choose C#</w:t>
      </w:r>
    </w:p>
    <w:p w14:paraId="5C4737EB" w14:textId="77777777" w:rsidR="008569F5" w:rsidRDefault="008569F5" w:rsidP="008569F5">
      <w:pPr>
        <w:pStyle w:val="ListParagraph"/>
        <w:ind w:left="1080"/>
      </w:pPr>
    </w:p>
    <w:p w14:paraId="43D6F686" w14:textId="77777777" w:rsidR="00801102" w:rsidRDefault="7B646C7B" w:rsidP="00801102">
      <w:pPr>
        <w:pStyle w:val="ListParagraph"/>
        <w:numPr>
          <w:ilvl w:val="0"/>
          <w:numId w:val="14"/>
        </w:numPr>
      </w:pPr>
      <w:r>
        <w:t>C# supports language interoperability as it is a .NET language.</w:t>
      </w:r>
    </w:p>
    <w:p w14:paraId="464D651E" w14:textId="77777777" w:rsidR="008569F5" w:rsidRDefault="7B646C7B" w:rsidP="008569F5">
      <w:pPr>
        <w:pStyle w:val="ListParagraph"/>
        <w:numPr>
          <w:ilvl w:val="0"/>
          <w:numId w:val="14"/>
        </w:numPr>
      </w:pPr>
      <w:r>
        <w:t xml:space="preserve">The classes in C# </w:t>
      </w:r>
      <w:r w:rsidRPr="7B646C7B">
        <w:rPr>
          <w:noProof/>
        </w:rPr>
        <w:t>are grouped</w:t>
      </w:r>
      <w:r>
        <w:t xml:space="preserve"> in Namespaces.</w:t>
      </w:r>
    </w:p>
    <w:p w14:paraId="25AB7F27" w14:textId="77777777" w:rsidR="001C4FCF" w:rsidRDefault="7B646C7B" w:rsidP="008569F5">
      <w:pPr>
        <w:pStyle w:val="ListParagraph"/>
        <w:numPr>
          <w:ilvl w:val="0"/>
          <w:numId w:val="14"/>
        </w:numPr>
      </w:pPr>
      <w:r>
        <w:t xml:space="preserve">C# can </w:t>
      </w:r>
      <w:r w:rsidRPr="7B646C7B">
        <w:rPr>
          <w:noProof/>
        </w:rPr>
        <w:t>be used</w:t>
      </w:r>
      <w:r>
        <w:t xml:space="preserve"> with Unity Engine.</w:t>
      </w:r>
    </w:p>
    <w:p w14:paraId="0811E98B" w14:textId="77777777" w:rsidR="00322355" w:rsidRDefault="7B646C7B" w:rsidP="00322355">
      <w:pPr>
        <w:pStyle w:val="ListParagraph"/>
        <w:numPr>
          <w:ilvl w:val="0"/>
          <w:numId w:val="14"/>
        </w:numPr>
      </w:pPr>
      <w:r>
        <w:t xml:space="preserve">Methods in C# are not virtual by default. </w:t>
      </w:r>
      <w:r w:rsidRPr="7B646C7B">
        <w:rPr>
          <w:noProof/>
        </w:rPr>
        <w:t>This</w:t>
      </w:r>
      <w:r>
        <w:t xml:space="preserve"> can affect the performance.</w:t>
      </w:r>
    </w:p>
    <w:p w14:paraId="350D2066" w14:textId="77777777" w:rsidR="00322355" w:rsidRDefault="00322355" w:rsidP="00322355"/>
    <w:p w14:paraId="56C52E7F" w14:textId="77777777" w:rsidR="005976CD" w:rsidRDefault="005976CD" w:rsidP="00322355"/>
    <w:p w14:paraId="56AA3F5F" w14:textId="77777777" w:rsidR="005976CD" w:rsidRDefault="005976CD" w:rsidP="00322355"/>
    <w:p w14:paraId="7BB7A870" w14:textId="77777777" w:rsidR="005976CD" w:rsidRDefault="005976CD" w:rsidP="00322355"/>
    <w:p w14:paraId="33B44F66" w14:textId="77777777" w:rsidR="00322355" w:rsidRDefault="7B646C7B" w:rsidP="7B646C7B">
      <w:pPr>
        <w:rPr>
          <w:b/>
          <w:bCs/>
          <w:sz w:val="24"/>
          <w:szCs w:val="24"/>
        </w:rPr>
      </w:pPr>
      <w:r w:rsidRPr="7B646C7B">
        <w:rPr>
          <w:b/>
          <w:bCs/>
          <w:sz w:val="24"/>
          <w:szCs w:val="24"/>
        </w:rPr>
        <w:lastRenderedPageBreak/>
        <w:t>Question 2 (SE1)</w:t>
      </w:r>
    </w:p>
    <w:p w14:paraId="1CA5A054" w14:textId="77777777" w:rsidR="003205DA" w:rsidRDefault="7B646C7B" w:rsidP="003205DA">
      <w:r>
        <w:t>Prepare detailed design documents for the game:</w:t>
      </w:r>
    </w:p>
    <w:p w14:paraId="302BD737" w14:textId="77777777" w:rsidR="006318FD" w:rsidRDefault="7B646C7B" w:rsidP="003205DA">
      <w:pPr>
        <w:pStyle w:val="ListParagraph"/>
        <w:numPr>
          <w:ilvl w:val="0"/>
          <w:numId w:val="16"/>
        </w:numPr>
      </w:pPr>
      <w:r>
        <w:t xml:space="preserve">One Game design </w:t>
      </w:r>
      <w:commentRangeStart w:id="1"/>
      <w:r>
        <w:t>document</w:t>
      </w:r>
      <w:commentRangeEnd w:id="1"/>
      <w:r w:rsidR="003205DA">
        <w:commentReference w:id="1"/>
      </w:r>
      <w:r>
        <w:t xml:space="preserve"> (State Diagram) should contain an overview of the whole game, from the Start Menu till the end showing correctly the interactions between the scenes</w:t>
      </w:r>
    </w:p>
    <w:p w14:paraId="137ED40F" w14:textId="1657C1FF" w:rsidR="003205DA" w:rsidRDefault="003205DA" w:rsidP="003205DA">
      <w:pPr>
        <w:pStyle w:val="ListParagraph"/>
      </w:pPr>
    </w:p>
    <w:p w14:paraId="4382191D" w14:textId="12A4B1D5" w:rsidR="001C58DB" w:rsidRDefault="00717C25" w:rsidP="00717C25">
      <w:pPr>
        <w:pStyle w:val="ListParagraph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3B3AE024" wp14:editId="5400D899">
            <wp:simplePos x="0" y="0"/>
            <wp:positionH relativeFrom="margin">
              <wp:align>left</wp:align>
            </wp:positionH>
            <wp:positionV relativeFrom="paragraph">
              <wp:posOffset>306926</wp:posOffset>
            </wp:positionV>
            <wp:extent cx="6377940" cy="2814320"/>
            <wp:effectExtent l="0" t="0" r="3810" b="508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61" t="29317" r="4152" b="17255"/>
                    <a:stretch/>
                  </pic:blipFill>
                  <pic:spPr bwMode="auto">
                    <a:xfrm>
                      <a:off x="0" y="0"/>
                      <a:ext cx="6390407" cy="2820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7A4DCD" w14:textId="2C9374C8" w:rsidR="00E71693" w:rsidRPr="00717C25" w:rsidRDefault="7B646C7B" w:rsidP="00717C25">
      <w:pPr>
        <w:pStyle w:val="ListParagraph"/>
        <w:numPr>
          <w:ilvl w:val="0"/>
          <w:numId w:val="16"/>
        </w:numPr>
      </w:pPr>
      <w:r>
        <w:t>The second design document should contain a detailed State Diagram of either Level 2 or Level 3 of the game showing correctly all events and interactions happening in the scene</w:t>
      </w:r>
      <w:r w:rsidR="00717C25">
        <w:rPr>
          <w:noProof/>
        </w:rPr>
        <w:drawing>
          <wp:inline distT="0" distB="0" distL="0" distR="0" wp14:anchorId="697BACB6" wp14:editId="454D4D1B">
            <wp:extent cx="5283502" cy="4166483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33" t="21583" r="15971" b="11325"/>
                    <a:stretch/>
                  </pic:blipFill>
                  <pic:spPr bwMode="auto">
                    <a:xfrm>
                      <a:off x="0" y="0"/>
                      <a:ext cx="5297028" cy="417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878D02" w14:textId="77777777" w:rsidR="00E71693" w:rsidRDefault="00E71693" w:rsidP="00313B0E">
      <w:pPr>
        <w:pStyle w:val="ListParagraph"/>
        <w:rPr>
          <w:b/>
          <w:sz w:val="24"/>
        </w:rPr>
      </w:pPr>
    </w:p>
    <w:p w14:paraId="70DE12D2" w14:textId="77777777" w:rsidR="00313B0E" w:rsidRPr="00313B0E" w:rsidRDefault="7B646C7B" w:rsidP="00313B0E">
      <w:pPr>
        <w:pStyle w:val="ListParagraph"/>
      </w:pPr>
      <w:r w:rsidRPr="7B646C7B">
        <w:rPr>
          <w:b/>
          <w:bCs/>
          <w:sz w:val="24"/>
          <w:szCs w:val="24"/>
        </w:rPr>
        <w:t>Question 3 (KU 4)</w:t>
      </w:r>
    </w:p>
    <w:p w14:paraId="67912FA5" w14:textId="77777777" w:rsidR="00313B0E" w:rsidRPr="00313B0E" w:rsidRDefault="7B646C7B" w:rsidP="00313B0E">
      <w:pPr>
        <w:pStyle w:val="ListParagraph"/>
      </w:pPr>
      <w:r>
        <w:t>In not less than 100 words, explain why compression is needed when using</w:t>
      </w:r>
    </w:p>
    <w:p w14:paraId="619B57ED" w14:textId="77777777" w:rsidR="00313B0E" w:rsidRDefault="7B646C7B" w:rsidP="00313B0E">
      <w:pPr>
        <w:pStyle w:val="ListParagraph"/>
      </w:pPr>
      <w:r w:rsidRPr="7B646C7B">
        <w:rPr>
          <w:noProof/>
        </w:rPr>
        <w:t>media</w:t>
      </w:r>
      <w:r>
        <w:t xml:space="preserve"> assets such as images, </w:t>
      </w:r>
      <w:r w:rsidRPr="7B646C7B">
        <w:rPr>
          <w:noProof/>
        </w:rPr>
        <w:t>videos,</w:t>
      </w:r>
      <w:r>
        <w:t xml:space="preserve"> and audio. Provide examples.</w:t>
      </w:r>
    </w:p>
    <w:p w14:paraId="279EA475" w14:textId="77777777" w:rsidR="00313B0E" w:rsidRPr="00313B0E" w:rsidRDefault="00313B0E" w:rsidP="00313B0E">
      <w:pPr>
        <w:pStyle w:val="ListParagraph"/>
        <w:rPr>
          <w:b/>
        </w:rPr>
      </w:pPr>
    </w:p>
    <w:p w14:paraId="16623255" w14:textId="77777777" w:rsidR="00313B0E" w:rsidRDefault="7B646C7B" w:rsidP="7B646C7B">
      <w:pPr>
        <w:pStyle w:val="ListParagraph"/>
        <w:rPr>
          <w:b/>
          <w:bCs/>
        </w:rPr>
      </w:pPr>
      <w:r w:rsidRPr="7B646C7B">
        <w:rPr>
          <w:b/>
          <w:bCs/>
        </w:rPr>
        <w:t>Answer:</w:t>
      </w:r>
    </w:p>
    <w:p w14:paraId="71FB7D4C" w14:textId="77777777" w:rsidR="00313B0E" w:rsidRDefault="00313B0E" w:rsidP="00313B0E">
      <w:pPr>
        <w:pStyle w:val="ListParagraph"/>
        <w:rPr>
          <w:b/>
        </w:rPr>
      </w:pPr>
    </w:p>
    <w:p w14:paraId="1C6CB7CF" w14:textId="77777777" w:rsidR="00313B0E" w:rsidRDefault="7B646C7B" w:rsidP="00313B0E">
      <w:pPr>
        <w:pStyle w:val="ListParagraph"/>
      </w:pPr>
      <w:r>
        <w:t xml:space="preserve">In media one of the most important </w:t>
      </w:r>
      <w:r w:rsidRPr="7B646C7B">
        <w:rPr>
          <w:noProof/>
        </w:rPr>
        <w:t>things</w:t>
      </w:r>
      <w:r>
        <w:t xml:space="preserve"> is compression. Compression is </w:t>
      </w:r>
      <w:r w:rsidRPr="7B646C7B">
        <w:rPr>
          <w:noProof/>
        </w:rPr>
        <w:t>essential</w:t>
      </w:r>
      <w:r>
        <w:t xml:space="preserve"> so that all the assets reduce the amount of space</w:t>
      </w:r>
      <w:r w:rsidRPr="7B646C7B">
        <w:rPr>
          <w:noProof/>
        </w:rPr>
        <w:t xml:space="preserve"> as this</w:t>
      </w:r>
      <w:r>
        <w:t xml:space="preserve"> will help you from taking too much space on your hard drive </w:t>
      </w:r>
      <w:r w:rsidRPr="7B646C7B">
        <w:rPr>
          <w:noProof/>
        </w:rPr>
        <w:t xml:space="preserve">because of </w:t>
      </w:r>
      <w:r>
        <w:t xml:space="preserve">images, </w:t>
      </w:r>
      <w:r w:rsidRPr="7B646C7B">
        <w:rPr>
          <w:noProof/>
        </w:rPr>
        <w:t>videos,</w:t>
      </w:r>
      <w:r>
        <w:t xml:space="preserve"> and audio </w:t>
      </w:r>
      <w:r w:rsidRPr="7B646C7B">
        <w:rPr>
          <w:noProof/>
        </w:rPr>
        <w:t>takes</w:t>
      </w:r>
      <w:r>
        <w:t xml:space="preserve"> too much space when they are not compressed. Although </w:t>
      </w:r>
      <w:r w:rsidRPr="7B646C7B">
        <w:rPr>
          <w:noProof/>
        </w:rPr>
        <w:t>specific</w:t>
      </w:r>
      <w:r>
        <w:t xml:space="preserve"> Images, </w:t>
      </w:r>
      <w:r w:rsidRPr="7B646C7B">
        <w:rPr>
          <w:noProof/>
        </w:rPr>
        <w:t>Videos,</w:t>
      </w:r>
      <w:r>
        <w:t xml:space="preserve"> and </w:t>
      </w:r>
      <w:r w:rsidRPr="7B646C7B">
        <w:rPr>
          <w:noProof/>
        </w:rPr>
        <w:t>audio</w:t>
      </w:r>
      <w:r>
        <w:t xml:space="preserve"> may lose some </w:t>
      </w:r>
      <w:r w:rsidRPr="7B646C7B">
        <w:rPr>
          <w:noProof/>
        </w:rPr>
        <w:t>quality,</w:t>
      </w:r>
      <w:r>
        <w:t xml:space="preserve"> this will be barely noticeable. </w:t>
      </w:r>
      <w:r w:rsidRPr="7B646C7B">
        <w:rPr>
          <w:noProof/>
        </w:rPr>
        <w:t>Also</w:t>
      </w:r>
      <w:r>
        <w:t xml:space="preserve">, this can be a positive thing because the transfer speed is faster when transferring media files from the hard drive to the program where the media assets are going to </w:t>
      </w:r>
      <w:r w:rsidRPr="7B646C7B">
        <w:rPr>
          <w:noProof/>
        </w:rPr>
        <w:t>be used</w:t>
      </w:r>
      <w:r>
        <w:t xml:space="preserve">. </w:t>
      </w:r>
    </w:p>
    <w:p w14:paraId="238AA7C2" w14:textId="77777777" w:rsidR="00E71693" w:rsidRDefault="00E71693" w:rsidP="00313B0E">
      <w:pPr>
        <w:pStyle w:val="ListParagraph"/>
      </w:pPr>
    </w:p>
    <w:p w14:paraId="12601ACD" w14:textId="77777777" w:rsidR="00E71693" w:rsidRPr="00313B0E" w:rsidRDefault="00E71693" w:rsidP="00313B0E">
      <w:pPr>
        <w:pStyle w:val="ListParagraph"/>
      </w:pPr>
    </w:p>
    <w:p w14:paraId="7F63DB83" w14:textId="77777777" w:rsidR="00E71693" w:rsidRDefault="00E71693">
      <w:pPr>
        <w:pStyle w:val="ListParagraph"/>
      </w:pPr>
    </w:p>
    <w:p w14:paraId="7EE1A61E" w14:textId="77777777" w:rsidR="00E71693" w:rsidRDefault="00E71693">
      <w:pPr>
        <w:pStyle w:val="ListParagraph"/>
      </w:pPr>
    </w:p>
    <w:p w14:paraId="7606673D" w14:textId="77777777" w:rsidR="00E71693" w:rsidRPr="00E71693" w:rsidRDefault="00E71693" w:rsidP="7B646C7B">
      <w:pPr>
        <w:pStyle w:val="ListParagraph"/>
        <w:ind w:firstLine="720"/>
        <w:rPr>
          <w:b/>
          <w:bCs/>
        </w:rPr>
      </w:pPr>
      <w:r w:rsidRPr="00E71693">
        <w:rPr>
          <w:b/>
          <w:noProof/>
        </w:rPr>
        <w:drawing>
          <wp:anchor distT="0" distB="0" distL="114300" distR="114300" simplePos="0" relativeHeight="251663360" behindDoc="1" locked="0" layoutInCell="1" allowOverlap="1" wp14:anchorId="3F2F1880" wp14:editId="07777777">
            <wp:simplePos x="0" y="0"/>
            <wp:positionH relativeFrom="column">
              <wp:posOffset>3305810</wp:posOffset>
            </wp:positionH>
            <wp:positionV relativeFrom="paragraph">
              <wp:posOffset>434340</wp:posOffset>
            </wp:positionV>
            <wp:extent cx="2430780" cy="3418840"/>
            <wp:effectExtent l="0" t="0" r="7620" b="0"/>
            <wp:wrapTight wrapText="bothSides">
              <wp:wrapPolygon edited="0">
                <wp:start x="0" y="0"/>
                <wp:lineTo x="0" y="21423"/>
                <wp:lineTo x="21498" y="21423"/>
                <wp:lineTo x="2149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780" cy="341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71693">
        <w:rPr>
          <w:b/>
          <w:noProof/>
        </w:rPr>
        <w:drawing>
          <wp:anchor distT="0" distB="0" distL="114300" distR="114300" simplePos="0" relativeHeight="251664384" behindDoc="1" locked="0" layoutInCell="1" allowOverlap="1" wp14:anchorId="57623E49" wp14:editId="07777777">
            <wp:simplePos x="0" y="0"/>
            <wp:positionH relativeFrom="column">
              <wp:posOffset>499994</wp:posOffset>
            </wp:positionH>
            <wp:positionV relativeFrom="paragraph">
              <wp:posOffset>434561</wp:posOffset>
            </wp:positionV>
            <wp:extent cx="2409190" cy="3388995"/>
            <wp:effectExtent l="0" t="0" r="0" b="1905"/>
            <wp:wrapTight wrapText="bothSides">
              <wp:wrapPolygon edited="0">
                <wp:start x="0" y="0"/>
                <wp:lineTo x="0" y="21491"/>
                <wp:lineTo x="21349" y="21491"/>
                <wp:lineTo x="2134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190" cy="3388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7B646C7B">
        <w:rPr>
          <w:b/>
          <w:bCs/>
        </w:rPr>
        <w:t xml:space="preserve">Un Compressed </w:t>
      </w:r>
      <w:r w:rsidRPr="00E71693">
        <w:rPr>
          <w:b/>
        </w:rPr>
        <w:tab/>
      </w:r>
      <w:r w:rsidRPr="00E71693">
        <w:rPr>
          <w:b/>
        </w:rPr>
        <w:tab/>
      </w:r>
      <w:r w:rsidRPr="00E71693">
        <w:rPr>
          <w:b/>
        </w:rPr>
        <w:tab/>
      </w:r>
      <w:r w:rsidRPr="00E71693">
        <w:rPr>
          <w:b/>
        </w:rPr>
        <w:tab/>
      </w:r>
      <w:r w:rsidR="7B646C7B" w:rsidRPr="7B646C7B">
        <w:rPr>
          <w:b/>
          <w:bCs/>
        </w:rPr>
        <w:t>PNG</w:t>
      </w:r>
      <w:r w:rsidRPr="00E71693">
        <w:rPr>
          <w:b/>
        </w:rPr>
        <w:tab/>
      </w:r>
      <w:r w:rsidRPr="7B646C7B">
        <w:rPr>
          <w:b/>
          <w:bCs/>
        </w:rPr>
        <w:t>Compressed PNG</w:t>
      </w:r>
    </w:p>
    <w:sectPr w:rsidR="00E71693" w:rsidRPr="00E71693" w:rsidSect="00D75B62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Neil Aquilina" w:date="2017-11-29T09:17:00Z" w:initials="NA">
    <w:p w14:paraId="56779AF2" w14:textId="01F116A1" w:rsidR="7B646C7B" w:rsidRDefault="7B646C7B">
      <w:r>
        <w:t>2a: should be more generic. show the relationships between the Levels rather than how the levels work</w:t>
      </w:r>
      <w:r>
        <w:annotationRef/>
      </w:r>
    </w:p>
    <w:p w14:paraId="3E2E96C6" w14:textId="199CEA82" w:rsidR="7B646C7B" w:rsidRDefault="7B646C7B"/>
    <w:p w14:paraId="6DB8A4D7" w14:textId="0BE813EF" w:rsidR="7B646C7B" w:rsidRDefault="7B646C7B">
      <w:r>
        <w:t xml:space="preserve">2b: </w:t>
      </w:r>
      <w:proofErr w:type="spellStart"/>
      <w:r>
        <w:t>Playe</w:t>
      </w:r>
      <w:proofErr w:type="spellEnd"/>
      <w:r>
        <w:t xml:space="preserve"> Score is not a State but a process. Include Goal Stat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DB8A4D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DB8A4D7" w16cid:durableId="1DC8FAE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37030"/>
    <w:multiLevelType w:val="hybridMultilevel"/>
    <w:tmpl w:val="0748B8F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B7DA5"/>
    <w:multiLevelType w:val="hybridMultilevel"/>
    <w:tmpl w:val="47C8112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91C2A"/>
    <w:multiLevelType w:val="hybridMultilevel"/>
    <w:tmpl w:val="F0E4F68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2135A1"/>
    <w:multiLevelType w:val="hybridMultilevel"/>
    <w:tmpl w:val="2542999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101D54"/>
    <w:multiLevelType w:val="hybridMultilevel"/>
    <w:tmpl w:val="0CDA652A"/>
    <w:lvl w:ilvl="0" w:tplc="9BEACB34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7D5720"/>
    <w:multiLevelType w:val="hybridMultilevel"/>
    <w:tmpl w:val="472E2E2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3E0057"/>
    <w:multiLevelType w:val="hybridMultilevel"/>
    <w:tmpl w:val="0E28865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0B7495"/>
    <w:multiLevelType w:val="hybridMultilevel"/>
    <w:tmpl w:val="AC88741E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BE4F97"/>
    <w:multiLevelType w:val="hybridMultilevel"/>
    <w:tmpl w:val="59FA5CF0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A067A4C"/>
    <w:multiLevelType w:val="hybridMultilevel"/>
    <w:tmpl w:val="C916D1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A37F93"/>
    <w:multiLevelType w:val="hybridMultilevel"/>
    <w:tmpl w:val="E9D8874E"/>
    <w:lvl w:ilvl="0" w:tplc="5DA614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FBA1B4E"/>
    <w:multiLevelType w:val="hybridMultilevel"/>
    <w:tmpl w:val="0966D31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7414C7"/>
    <w:multiLevelType w:val="hybridMultilevel"/>
    <w:tmpl w:val="74F2DCA6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9FA783A"/>
    <w:multiLevelType w:val="hybridMultilevel"/>
    <w:tmpl w:val="37BED84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37525EC"/>
    <w:multiLevelType w:val="hybridMultilevel"/>
    <w:tmpl w:val="F7F8A13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CF2845"/>
    <w:multiLevelType w:val="hybridMultilevel"/>
    <w:tmpl w:val="6A18A73E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1"/>
  </w:num>
  <w:num w:numId="5">
    <w:abstractNumId w:val="9"/>
  </w:num>
  <w:num w:numId="6">
    <w:abstractNumId w:val="13"/>
  </w:num>
  <w:num w:numId="7">
    <w:abstractNumId w:val="12"/>
  </w:num>
  <w:num w:numId="8">
    <w:abstractNumId w:val="7"/>
  </w:num>
  <w:num w:numId="9">
    <w:abstractNumId w:val="6"/>
  </w:num>
  <w:num w:numId="10">
    <w:abstractNumId w:val="5"/>
  </w:num>
  <w:num w:numId="11">
    <w:abstractNumId w:val="8"/>
  </w:num>
  <w:num w:numId="12">
    <w:abstractNumId w:val="10"/>
  </w:num>
  <w:num w:numId="13">
    <w:abstractNumId w:val="3"/>
  </w:num>
  <w:num w:numId="14">
    <w:abstractNumId w:val="15"/>
  </w:num>
  <w:num w:numId="15">
    <w:abstractNumId w:val="4"/>
  </w:num>
  <w:num w:numId="1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eil Aquilina">
    <w15:presenceInfo w15:providerId="AD" w15:userId="S0033FFF800C7AF7@LIVE.CO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ytTAwsTQzMre0MDZU0lEKTi0uzszPAykwrQUAW1AwRywAAAA="/>
  </w:docVars>
  <w:rsids>
    <w:rsidRoot w:val="00D75B62"/>
    <w:rsid w:val="00092E0F"/>
    <w:rsid w:val="000B4A2B"/>
    <w:rsid w:val="001552C3"/>
    <w:rsid w:val="00197927"/>
    <w:rsid w:val="001C4FCF"/>
    <w:rsid w:val="001C58DB"/>
    <w:rsid w:val="002064F7"/>
    <w:rsid w:val="00313B0E"/>
    <w:rsid w:val="003205DA"/>
    <w:rsid w:val="00322355"/>
    <w:rsid w:val="003F3673"/>
    <w:rsid w:val="00542492"/>
    <w:rsid w:val="00554942"/>
    <w:rsid w:val="005976CD"/>
    <w:rsid w:val="006318FD"/>
    <w:rsid w:val="00717C25"/>
    <w:rsid w:val="00752637"/>
    <w:rsid w:val="00795409"/>
    <w:rsid w:val="007B2839"/>
    <w:rsid w:val="00801102"/>
    <w:rsid w:val="008569F5"/>
    <w:rsid w:val="00874EF1"/>
    <w:rsid w:val="00AE26C6"/>
    <w:rsid w:val="00AF439F"/>
    <w:rsid w:val="00B108E0"/>
    <w:rsid w:val="00B21641"/>
    <w:rsid w:val="00B96745"/>
    <w:rsid w:val="00C031AC"/>
    <w:rsid w:val="00C24E77"/>
    <w:rsid w:val="00D25186"/>
    <w:rsid w:val="00D75B62"/>
    <w:rsid w:val="00E64DDE"/>
    <w:rsid w:val="00E71693"/>
    <w:rsid w:val="00F053E7"/>
    <w:rsid w:val="00F13D62"/>
    <w:rsid w:val="00FA7422"/>
    <w:rsid w:val="00FF7F54"/>
    <w:rsid w:val="7B646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9A5C1"/>
  <w15:chartTrackingRefBased/>
  <w15:docId w15:val="{EDE820D6-724B-420D-82DA-C6853FB14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75B6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75B62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D75B62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7F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F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4.png"/><Relationship Id="rId3" Type="http://schemas.openxmlformats.org/officeDocument/2006/relationships/numbering" Target="numbering.xml"/><Relationship Id="rId7" Type="http://schemas.openxmlformats.org/officeDocument/2006/relationships/comments" Target="comment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microsoft.com/office/2016/09/relationships/commentsIds" Target="commentsId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11-27T00:00:00</PublishDate>
  <Abstract/>
  <CompanyAddress>andre.coleiro.a106265@mcast.edu.mt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9112BBD-AC24-408C-A59A-88A3EDE5A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or Computer Games</vt:lpstr>
    </vt:vector>
  </TitlesOfParts>
  <Company>MCAST</Company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or Computer Games</dc:title>
  <dc:subject>Assignment 1</dc:subject>
  <dc:creator>andre coleiro</dc:creator>
  <cp:keywords/>
  <dc:description/>
  <cp:lastModifiedBy>andre coleiro</cp:lastModifiedBy>
  <cp:revision>3</cp:revision>
  <dcterms:created xsi:type="dcterms:W3CDTF">2017-11-29T08:49:00Z</dcterms:created>
  <dcterms:modified xsi:type="dcterms:W3CDTF">2017-12-06T07:25:00Z</dcterms:modified>
</cp:coreProperties>
</file>